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773C" w:rsidRDefault="0056773C" w:rsidP="0056773C">
      <w:pPr>
        <w:pStyle w:val="Title"/>
      </w:pPr>
      <w:r>
        <w:t>VEMS</w:t>
      </w:r>
    </w:p>
    <w:p w:rsidR="0056773C" w:rsidRDefault="0056773C" w:rsidP="0056773C">
      <w:pPr>
        <w:pStyle w:val="Title"/>
      </w:pPr>
      <w:r>
        <w:t xml:space="preserve">Island Wide Vehicle </w:t>
      </w:r>
      <w:proofErr w:type="spellStart"/>
      <w:r>
        <w:t>Emmision</w:t>
      </w:r>
      <w:proofErr w:type="spellEnd"/>
      <w:r>
        <w:t xml:space="preserve"> Management System </w:t>
      </w:r>
    </w:p>
    <w:p w:rsidR="00B239D2" w:rsidRDefault="0056773C" w:rsidP="00A47CF7">
      <w:pPr>
        <w:pStyle w:val="Heading1"/>
      </w:pPr>
      <w:r>
        <w:t xml:space="preserve">User Roles 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Visito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Custome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Operato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Manage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Administrator</w:t>
      </w:r>
    </w:p>
    <w:p w:rsidR="000E30FE" w:rsidRDefault="000E30FE" w:rsidP="00A47CF7">
      <w:pPr>
        <w:pStyle w:val="Heading1"/>
      </w:pPr>
      <w:r>
        <w:t xml:space="preserve">User Activity </w:t>
      </w:r>
    </w:p>
    <w:p w:rsidR="000E30FE" w:rsidRPr="00333902" w:rsidRDefault="00A47CF7" w:rsidP="00333902">
      <w:pPr>
        <w:rPr>
          <w:b/>
          <w:bCs/>
          <w:u w:val="single"/>
        </w:rPr>
      </w:pPr>
      <w:r w:rsidRPr="00333902">
        <w:rPr>
          <w:b/>
          <w:bCs/>
          <w:u w:val="single"/>
        </w:rPr>
        <w:t>Visitor</w:t>
      </w:r>
    </w:p>
    <w:p w:rsidR="00A47CF7" w:rsidRDefault="00A47CF7" w:rsidP="000E30FE">
      <w:r>
        <w:t>Register</w:t>
      </w:r>
      <w:r w:rsidR="00333902">
        <w:t xml:space="preserve">: </w:t>
      </w:r>
      <w:proofErr w:type="spellStart"/>
      <w:proofErr w:type="gramStart"/>
      <w:r>
        <w:t>nic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fname,lname,address,city,mobile,</w:t>
      </w:r>
      <w:r w:rsidRPr="00356AD0">
        <w:rPr>
          <w:b/>
          <w:bCs/>
          <w:u w:val="single"/>
        </w:rPr>
        <w:t>email</w:t>
      </w:r>
      <w:r w:rsidR="00356AD0">
        <w:t>,password</w:t>
      </w:r>
      <w:proofErr w:type="spellEnd"/>
    </w:p>
    <w:p w:rsidR="00333902" w:rsidRPr="00333902" w:rsidRDefault="00333902" w:rsidP="000E30FE">
      <w:pPr>
        <w:rPr>
          <w:b/>
          <w:bCs/>
          <w:u w:val="single"/>
        </w:rPr>
      </w:pPr>
      <w:r w:rsidRPr="00333902">
        <w:rPr>
          <w:b/>
          <w:bCs/>
          <w:u w:val="single"/>
        </w:rPr>
        <w:t>Customer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F0150B" w:rsidTr="00F0150B">
        <w:tc>
          <w:tcPr>
            <w:tcW w:w="4788" w:type="dxa"/>
          </w:tcPr>
          <w:p w:rsidR="00F0150B" w:rsidRDefault="00F0150B" w:rsidP="000E30FE">
            <w:r>
              <w:t>Log</w:t>
            </w:r>
          </w:p>
        </w:tc>
        <w:tc>
          <w:tcPr>
            <w:tcW w:w="4788" w:type="dxa"/>
          </w:tcPr>
          <w:p w:rsidR="00F0150B" w:rsidRDefault="00F0150B" w:rsidP="000E30FE">
            <w:proofErr w:type="spellStart"/>
            <w:r>
              <w:t>Email,password</w:t>
            </w:r>
            <w:proofErr w:type="spellEnd"/>
          </w:p>
        </w:tc>
      </w:tr>
      <w:tr w:rsidR="00F0150B" w:rsidTr="00F0150B">
        <w:tc>
          <w:tcPr>
            <w:tcW w:w="4788" w:type="dxa"/>
          </w:tcPr>
          <w:p w:rsidR="00F0150B" w:rsidRDefault="00F0150B" w:rsidP="00F0150B">
            <w:r>
              <w:t xml:space="preserve">New Reservation  </w:t>
            </w:r>
          </w:p>
        </w:tc>
        <w:tc>
          <w:tcPr>
            <w:tcW w:w="4788" w:type="dxa"/>
          </w:tcPr>
          <w:p w:rsidR="00F0150B" w:rsidRDefault="00AC5B1D" w:rsidP="000E30FE">
            <w:proofErr w:type="spellStart"/>
            <w:r>
              <w:t>rsv_date,rsv_time</w:t>
            </w:r>
            <w:proofErr w:type="spellEnd"/>
            <w:r w:rsidR="00BE154F">
              <w:t xml:space="preserve"> </w:t>
            </w:r>
            <w:r w:rsidR="00C035A3">
              <w:t xml:space="preserve">| list already other reservation on the left </w:t>
            </w:r>
            <w:proofErr w:type="spellStart"/>
            <w:r w:rsidR="00C035A3">
              <w:t>slde</w:t>
            </w:r>
            <w:proofErr w:type="spellEnd"/>
            <w:r w:rsidR="00C035A3">
              <w:t xml:space="preserve"> area</w:t>
            </w:r>
          </w:p>
        </w:tc>
      </w:tr>
      <w:tr w:rsidR="00F0150B" w:rsidTr="00F0150B">
        <w:tc>
          <w:tcPr>
            <w:tcW w:w="4788" w:type="dxa"/>
          </w:tcPr>
          <w:p w:rsidR="00F0150B" w:rsidRDefault="00786060" w:rsidP="000E30FE">
            <w:r>
              <w:t>Cancel Reservation</w:t>
            </w:r>
          </w:p>
        </w:tc>
        <w:tc>
          <w:tcPr>
            <w:tcW w:w="4788" w:type="dxa"/>
          </w:tcPr>
          <w:p w:rsidR="00F0150B" w:rsidRDefault="00F8764E" w:rsidP="000E30FE">
            <w:r>
              <w:t>Only remove future reservation</w:t>
            </w:r>
          </w:p>
        </w:tc>
      </w:tr>
      <w:tr w:rsidR="00F0150B" w:rsidTr="00F0150B">
        <w:tc>
          <w:tcPr>
            <w:tcW w:w="4788" w:type="dxa"/>
          </w:tcPr>
          <w:p w:rsidR="00F0150B" w:rsidRDefault="00786060" w:rsidP="000E30FE">
            <w:r>
              <w:t xml:space="preserve">View My Reservation </w:t>
            </w:r>
          </w:p>
        </w:tc>
        <w:tc>
          <w:tcPr>
            <w:tcW w:w="4788" w:type="dxa"/>
          </w:tcPr>
          <w:p w:rsidR="00F0150B" w:rsidRDefault="00F0150B" w:rsidP="000E30FE"/>
        </w:tc>
      </w:tr>
    </w:tbl>
    <w:p w:rsidR="00A6709E" w:rsidRDefault="00A6709E" w:rsidP="000E30FE"/>
    <w:p w:rsidR="00C035A3" w:rsidRDefault="00B06D8B" w:rsidP="000E30FE">
      <w:pPr>
        <w:rPr>
          <w:b/>
          <w:bCs/>
          <w:u w:val="single"/>
        </w:rPr>
      </w:pPr>
      <w:r w:rsidRPr="00B06D8B">
        <w:rPr>
          <w:b/>
          <w:bCs/>
          <w:u w:val="single"/>
        </w:rPr>
        <w:t>Operator</w:t>
      </w:r>
    </w:p>
    <w:tbl>
      <w:tblPr>
        <w:tblStyle w:val="TableGrid"/>
        <w:tblW w:w="0" w:type="auto"/>
        <w:tblLook w:val="04A0"/>
      </w:tblPr>
      <w:tblGrid>
        <w:gridCol w:w="2150"/>
        <w:gridCol w:w="7426"/>
      </w:tblGrid>
      <w:tr w:rsidR="00C035A3" w:rsidTr="00C035A3">
        <w:tc>
          <w:tcPr>
            <w:tcW w:w="4788" w:type="dxa"/>
          </w:tcPr>
          <w:p w:rsidR="00C035A3" w:rsidRDefault="00C71EF4" w:rsidP="00C035A3">
            <w:r>
              <w:t>View Reservation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3B61E5" w:rsidP="00C035A3">
            <w:r>
              <w:t>Remove Reservation</w:t>
            </w:r>
          </w:p>
        </w:tc>
        <w:tc>
          <w:tcPr>
            <w:tcW w:w="4788" w:type="dxa"/>
          </w:tcPr>
          <w:p w:rsidR="00C035A3" w:rsidRDefault="00F54552" w:rsidP="00C035A3">
            <w:r>
              <w:t xml:space="preserve">If not came to the reservation </w:t>
            </w:r>
          </w:p>
        </w:tc>
      </w:tr>
      <w:tr w:rsidR="00C035A3" w:rsidTr="00C035A3">
        <w:tc>
          <w:tcPr>
            <w:tcW w:w="4788" w:type="dxa"/>
          </w:tcPr>
          <w:p w:rsidR="00C035A3" w:rsidRDefault="0089041F" w:rsidP="00C035A3">
            <w:r>
              <w:t xml:space="preserve">Manual Registration </w:t>
            </w:r>
          </w:p>
        </w:tc>
        <w:tc>
          <w:tcPr>
            <w:tcW w:w="4788" w:type="dxa"/>
          </w:tcPr>
          <w:p w:rsidR="00C035A3" w:rsidRDefault="0089041F" w:rsidP="00C035A3">
            <w:r>
              <w:t xml:space="preserve">: </w:t>
            </w:r>
            <w:proofErr w:type="spellStart"/>
            <w:proofErr w:type="gramStart"/>
            <w:r>
              <w:t>nic</w:t>
            </w:r>
            <w:proofErr w:type="spellEnd"/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fname,lname,address,city,mobile,</w:t>
            </w:r>
            <w:r w:rsidRPr="00356AD0">
              <w:rPr>
                <w:b/>
                <w:bCs/>
                <w:u w:val="single"/>
              </w:rPr>
              <w:t>email</w:t>
            </w:r>
            <w:proofErr w:type="spellEnd"/>
            <w:r>
              <w:t xml:space="preserve">, password will be sent to </w:t>
            </w:r>
            <w:proofErr w:type="spellStart"/>
            <w:r>
              <w:t>emai</w:t>
            </w:r>
            <w:proofErr w:type="spellEnd"/>
            <w:r>
              <w:t>.</w:t>
            </w:r>
            <w:r w:rsidR="00F774C1">
              <w:t xml:space="preserve"> </w:t>
            </w:r>
          </w:p>
        </w:tc>
      </w:tr>
      <w:tr w:rsidR="00C035A3" w:rsidTr="00C035A3">
        <w:tc>
          <w:tcPr>
            <w:tcW w:w="4788" w:type="dxa"/>
          </w:tcPr>
          <w:p w:rsidR="00C035A3" w:rsidRDefault="00F774C1" w:rsidP="00C035A3">
            <w:r>
              <w:t>Vehicle Registration</w:t>
            </w:r>
          </w:p>
        </w:tc>
        <w:tc>
          <w:tcPr>
            <w:tcW w:w="4788" w:type="dxa"/>
          </w:tcPr>
          <w:p w:rsidR="00C035A3" w:rsidRDefault="00E12FDF" w:rsidP="00C035A3">
            <w:r>
              <w:t>Vehicle_year,brand[toyota,Volvo],</w:t>
            </w:r>
            <w:r w:rsidR="00B01F26">
              <w:t>vehicle_no,customer_id,category[car,van,bus]</w:t>
            </w:r>
            <w:r w:rsidR="00110C4C">
              <w:t xml:space="preserve"> -&gt; the details add and display in to a table . the price will be </w:t>
            </w:r>
            <w:proofErr w:type="spellStart"/>
            <w:r w:rsidR="00110C4C">
              <w:t>ccolected</w:t>
            </w:r>
            <w:proofErr w:type="spellEnd"/>
            <w:r w:rsidR="00110C4C">
              <w:t xml:space="preserve"> form the category table</w:t>
            </w:r>
          </w:p>
        </w:tc>
      </w:tr>
      <w:tr w:rsidR="00C035A3" w:rsidTr="00C035A3">
        <w:tc>
          <w:tcPr>
            <w:tcW w:w="4788" w:type="dxa"/>
          </w:tcPr>
          <w:p w:rsidR="00C035A3" w:rsidRDefault="00B1005D" w:rsidP="00C035A3">
            <w:r>
              <w:t>Remove Vehicle Registration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F9288F" w:rsidP="00C035A3">
            <w:proofErr w:type="spellStart"/>
            <w:r>
              <w:t>Inspec</w:t>
            </w:r>
            <w:proofErr w:type="spellEnd"/>
            <w:r>
              <w:t xml:space="preserve"> Vehicle</w:t>
            </w:r>
          </w:p>
        </w:tc>
        <w:tc>
          <w:tcPr>
            <w:tcW w:w="4788" w:type="dxa"/>
          </w:tcPr>
          <w:p w:rsidR="00C035A3" w:rsidRDefault="00A036DD" w:rsidP="00C035A3">
            <w:proofErr w:type="spellStart"/>
            <w:r>
              <w:t>celender_type</w:t>
            </w:r>
            <w:r w:rsidR="005A154C">
              <w:t>,</w:t>
            </w:r>
            <w:r w:rsidR="00F50B36">
              <w:t>details</w:t>
            </w:r>
            <w:proofErr w:type="spellEnd"/>
            <w:r w:rsidR="00F50B36">
              <w:t>......,</w:t>
            </w:r>
            <w:r w:rsidR="0044179B">
              <w:t xml:space="preserve"> -&gt; add to the lit </w:t>
            </w:r>
          </w:p>
        </w:tc>
      </w:tr>
      <w:tr w:rsidR="00C035A3" w:rsidTr="00C035A3">
        <w:tc>
          <w:tcPr>
            <w:tcW w:w="4788" w:type="dxa"/>
          </w:tcPr>
          <w:p w:rsidR="00C035A3" w:rsidRDefault="00930F40" w:rsidP="00C035A3">
            <w:r>
              <w:t xml:space="preserve">Remove </w:t>
            </w:r>
            <w:proofErr w:type="spellStart"/>
            <w:r>
              <w:t>inspec</w:t>
            </w:r>
            <w:proofErr w:type="spellEnd"/>
            <w:r>
              <w:t xml:space="preserve"> 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2B15FF" w:rsidP="00C035A3">
            <w:proofErr w:type="spellStart"/>
            <w:r>
              <w:t>Emmision</w:t>
            </w:r>
            <w:proofErr w:type="spellEnd"/>
            <w:r>
              <w:t xml:space="preserve"> Test</w:t>
            </w:r>
          </w:p>
        </w:tc>
        <w:tc>
          <w:tcPr>
            <w:tcW w:w="4788" w:type="dxa"/>
          </w:tcPr>
          <w:p w:rsidR="00C035A3" w:rsidRDefault="002B15FF" w:rsidP="00C035A3">
            <w:r>
              <w:t>Pass / Fail</w:t>
            </w:r>
          </w:p>
        </w:tc>
      </w:tr>
      <w:tr w:rsidR="002B15FF" w:rsidTr="00C035A3">
        <w:tc>
          <w:tcPr>
            <w:tcW w:w="4788" w:type="dxa"/>
          </w:tcPr>
          <w:p w:rsidR="002B15FF" w:rsidRDefault="002B15FF" w:rsidP="00C035A3"/>
        </w:tc>
        <w:tc>
          <w:tcPr>
            <w:tcW w:w="4788" w:type="dxa"/>
          </w:tcPr>
          <w:p w:rsidR="002B15FF" w:rsidRDefault="002B15FF" w:rsidP="00C035A3"/>
        </w:tc>
      </w:tr>
      <w:tr w:rsidR="002B15FF" w:rsidTr="00C035A3">
        <w:tc>
          <w:tcPr>
            <w:tcW w:w="4788" w:type="dxa"/>
          </w:tcPr>
          <w:p w:rsidR="002B15FF" w:rsidRDefault="002B15FF" w:rsidP="00C035A3"/>
        </w:tc>
        <w:tc>
          <w:tcPr>
            <w:tcW w:w="4788" w:type="dxa"/>
          </w:tcPr>
          <w:p w:rsidR="002B15FF" w:rsidRDefault="002B15FF" w:rsidP="00C035A3"/>
        </w:tc>
      </w:tr>
      <w:tr w:rsidR="00CA694A" w:rsidTr="00C035A3">
        <w:tc>
          <w:tcPr>
            <w:tcW w:w="4788" w:type="dxa"/>
          </w:tcPr>
          <w:p w:rsidR="00CA694A" w:rsidRDefault="00CA694A" w:rsidP="00C035A3"/>
        </w:tc>
        <w:tc>
          <w:tcPr>
            <w:tcW w:w="4788" w:type="dxa"/>
          </w:tcPr>
          <w:p w:rsidR="00CA694A" w:rsidRDefault="00CA694A" w:rsidP="00C035A3"/>
        </w:tc>
      </w:tr>
    </w:tbl>
    <w:p w:rsidR="00B06D8B" w:rsidRDefault="00B06D8B" w:rsidP="00C035A3"/>
    <w:p w:rsidR="00CA694A" w:rsidRPr="00CA694A" w:rsidRDefault="00CA694A" w:rsidP="00C035A3">
      <w:pPr>
        <w:rPr>
          <w:b/>
          <w:bCs/>
          <w:u w:val="single"/>
        </w:rPr>
      </w:pPr>
      <w:r w:rsidRPr="00CA694A">
        <w:rPr>
          <w:b/>
          <w:bCs/>
          <w:u w:val="single"/>
        </w:rPr>
        <w:t>Manager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CA694A" w:rsidTr="00CA694A">
        <w:tc>
          <w:tcPr>
            <w:tcW w:w="4788" w:type="dxa"/>
          </w:tcPr>
          <w:p w:rsidR="00CA694A" w:rsidRPr="00CA694A" w:rsidRDefault="00CA694A" w:rsidP="00C035A3">
            <w:r>
              <w:t>Report View</w:t>
            </w:r>
          </w:p>
        </w:tc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</w:tr>
      <w:tr w:rsidR="00CA694A" w:rsidTr="00CA694A">
        <w:tc>
          <w:tcPr>
            <w:tcW w:w="4788" w:type="dxa"/>
          </w:tcPr>
          <w:p w:rsidR="00CA694A" w:rsidRPr="00B63FA1" w:rsidRDefault="00B63FA1" w:rsidP="00C035A3">
            <w:r>
              <w:t>Add Users for the center</w:t>
            </w:r>
          </w:p>
        </w:tc>
        <w:tc>
          <w:tcPr>
            <w:tcW w:w="4788" w:type="dxa"/>
          </w:tcPr>
          <w:p w:rsidR="00CA694A" w:rsidRPr="00B0675E" w:rsidRDefault="00B0675E" w:rsidP="00C035A3">
            <w:proofErr w:type="spellStart"/>
            <w:r>
              <w:t>Fname,lname,email,pword</w:t>
            </w:r>
            <w:proofErr w:type="spellEnd"/>
          </w:p>
        </w:tc>
      </w:tr>
      <w:tr w:rsidR="00CA694A" w:rsidTr="00CA694A"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</w:tr>
    </w:tbl>
    <w:p w:rsidR="00CA694A" w:rsidRDefault="00CA694A" w:rsidP="00C035A3">
      <w:pPr>
        <w:rPr>
          <w:b/>
          <w:bCs/>
          <w:u w:val="single"/>
        </w:rPr>
      </w:pPr>
    </w:p>
    <w:p w:rsidR="00CA694A" w:rsidRDefault="00CA694A" w:rsidP="00C035A3">
      <w:pPr>
        <w:rPr>
          <w:b/>
          <w:bCs/>
          <w:u w:val="single"/>
        </w:rPr>
      </w:pPr>
      <w:r w:rsidRPr="00CA694A">
        <w:rPr>
          <w:b/>
          <w:bCs/>
          <w:u w:val="single"/>
        </w:rPr>
        <w:t>Admin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CA694A" w:rsidTr="00CA694A">
        <w:tc>
          <w:tcPr>
            <w:tcW w:w="4788" w:type="dxa"/>
          </w:tcPr>
          <w:p w:rsidR="00CA694A" w:rsidRDefault="00CA694A" w:rsidP="00C035A3">
            <w:r>
              <w:t>Add Center</w:t>
            </w:r>
          </w:p>
        </w:tc>
        <w:tc>
          <w:tcPr>
            <w:tcW w:w="4788" w:type="dxa"/>
          </w:tcPr>
          <w:p w:rsidR="00CA694A" w:rsidRDefault="00CA694A" w:rsidP="00C035A3"/>
        </w:tc>
      </w:tr>
      <w:tr w:rsidR="00CA694A" w:rsidTr="00CA694A">
        <w:tc>
          <w:tcPr>
            <w:tcW w:w="4788" w:type="dxa"/>
          </w:tcPr>
          <w:p w:rsidR="00CA694A" w:rsidRDefault="00CA694A" w:rsidP="00B63FA1">
            <w:r>
              <w:t xml:space="preserve">Add </w:t>
            </w:r>
            <w:r w:rsidR="00B63FA1">
              <w:t>Managers</w:t>
            </w:r>
          </w:p>
        </w:tc>
        <w:tc>
          <w:tcPr>
            <w:tcW w:w="4788" w:type="dxa"/>
          </w:tcPr>
          <w:p w:rsidR="00CA694A" w:rsidRDefault="00CF5F47" w:rsidP="00C035A3">
            <w:proofErr w:type="spellStart"/>
            <w:r>
              <w:t>Fname,lname,email,pword</w:t>
            </w:r>
            <w:proofErr w:type="spellEnd"/>
          </w:p>
        </w:tc>
      </w:tr>
      <w:tr w:rsidR="00CA694A" w:rsidTr="00CA694A">
        <w:tc>
          <w:tcPr>
            <w:tcW w:w="4788" w:type="dxa"/>
          </w:tcPr>
          <w:p w:rsidR="00CA694A" w:rsidRDefault="00366783" w:rsidP="00C035A3">
            <w:r>
              <w:t>Report View</w:t>
            </w:r>
          </w:p>
        </w:tc>
        <w:tc>
          <w:tcPr>
            <w:tcW w:w="4788" w:type="dxa"/>
          </w:tcPr>
          <w:p w:rsidR="00CA694A" w:rsidRDefault="00CA694A" w:rsidP="00C035A3"/>
        </w:tc>
      </w:tr>
      <w:tr w:rsidR="00CA694A" w:rsidTr="00CA694A">
        <w:tc>
          <w:tcPr>
            <w:tcW w:w="4788" w:type="dxa"/>
          </w:tcPr>
          <w:p w:rsidR="00CA694A" w:rsidRDefault="00CA694A" w:rsidP="00C035A3"/>
        </w:tc>
        <w:tc>
          <w:tcPr>
            <w:tcW w:w="4788" w:type="dxa"/>
          </w:tcPr>
          <w:p w:rsidR="00CA694A" w:rsidRDefault="00CA694A" w:rsidP="00C035A3"/>
        </w:tc>
      </w:tr>
    </w:tbl>
    <w:p w:rsidR="00CA694A" w:rsidRPr="00CA694A" w:rsidRDefault="00CA694A" w:rsidP="00C035A3"/>
    <w:p w:rsidR="00B04887" w:rsidRDefault="00B04887" w:rsidP="00C035A3">
      <w:r>
        <w:t>Welcome page</w:t>
      </w:r>
    </w:p>
    <w:p w:rsidR="00CA694A" w:rsidRDefault="00B04887" w:rsidP="00C035A3">
      <w:r>
        <w:rPr>
          <w:noProof/>
          <w:lang w:bidi="ar-SA"/>
        </w:rPr>
        <w:drawing>
          <wp:inline distT="0" distB="0" distL="0" distR="0">
            <wp:extent cx="5943600" cy="2534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>
      <w:r>
        <w:lastRenderedPageBreak/>
        <w:t>New customer registration</w:t>
      </w:r>
    </w:p>
    <w:p w:rsidR="00B04887" w:rsidRDefault="00B04887" w:rsidP="00C035A3">
      <w:r>
        <w:rPr>
          <w:noProof/>
          <w:lang w:bidi="ar-SA"/>
        </w:rPr>
        <w:drawing>
          <wp:inline distT="0" distB="0" distL="0" distR="0">
            <wp:extent cx="5943600" cy="2443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887" w:rsidRDefault="00B04887" w:rsidP="00C035A3">
      <w:r>
        <w:t>Login</w:t>
      </w:r>
    </w:p>
    <w:p w:rsidR="00B04887" w:rsidRDefault="00B04887" w:rsidP="00C035A3">
      <w:r>
        <w:rPr>
          <w:noProof/>
          <w:lang w:bidi="ar-SA"/>
        </w:rPr>
        <w:drawing>
          <wp:inline distT="0" distB="0" distL="0" distR="0">
            <wp:extent cx="5943600" cy="2284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029" w:rsidRDefault="00747029" w:rsidP="00C035A3">
      <w:r>
        <w:t xml:space="preserve">Customer new reservation </w:t>
      </w:r>
    </w:p>
    <w:p w:rsidR="00B04887" w:rsidRDefault="00747029" w:rsidP="00C035A3">
      <w:r>
        <w:rPr>
          <w:noProof/>
          <w:lang w:bidi="ar-SA"/>
        </w:rPr>
        <w:lastRenderedPageBreak/>
        <w:drawing>
          <wp:inline distT="0" distB="0" distL="0" distR="0">
            <wp:extent cx="5943600" cy="2578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029" w:rsidRDefault="00EC7F96" w:rsidP="00C035A3">
      <w:r>
        <w:t>Manage Reservation</w:t>
      </w:r>
    </w:p>
    <w:p w:rsidR="00EC7F96" w:rsidRDefault="00EC7F96" w:rsidP="00C035A3">
      <w:r>
        <w:rPr>
          <w:noProof/>
          <w:lang w:bidi="ar-SA"/>
        </w:rPr>
        <w:drawing>
          <wp:inline distT="0" distB="0" distL="0" distR="0">
            <wp:extent cx="5943600" cy="26523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FC2" w:rsidRDefault="003E4F8D" w:rsidP="00C035A3">
      <w:r>
        <w:t>Vehicle Registration</w:t>
      </w:r>
    </w:p>
    <w:p w:rsidR="003E4F8D" w:rsidRDefault="003E4F8D" w:rsidP="00C035A3">
      <w:r>
        <w:rPr>
          <w:noProof/>
          <w:lang w:bidi="ar-SA"/>
        </w:rPr>
        <w:lastRenderedPageBreak/>
        <w:drawing>
          <wp:inline distT="0" distB="0" distL="0" distR="0">
            <wp:extent cx="5943600" cy="25546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F8D" w:rsidRDefault="009E07CB" w:rsidP="00C035A3">
      <w:r>
        <w:t xml:space="preserve">Inspection </w:t>
      </w:r>
    </w:p>
    <w:p w:rsidR="009E07CB" w:rsidRDefault="009E07CB" w:rsidP="00C035A3">
      <w:r>
        <w:rPr>
          <w:noProof/>
          <w:lang w:bidi="ar-SA"/>
        </w:rPr>
        <w:drawing>
          <wp:inline distT="0" distB="0" distL="0" distR="0">
            <wp:extent cx="5943600" cy="2826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7CB" w:rsidRDefault="00E85353" w:rsidP="00C035A3">
      <w:r>
        <w:t>Inspection List</w:t>
      </w:r>
    </w:p>
    <w:p w:rsidR="00E85353" w:rsidRDefault="00E85353" w:rsidP="00C035A3">
      <w:r>
        <w:rPr>
          <w:noProof/>
          <w:lang w:bidi="ar-SA"/>
        </w:rPr>
        <w:lastRenderedPageBreak/>
        <w:drawing>
          <wp:inline distT="0" distB="0" distL="0" distR="0">
            <wp:extent cx="5943600" cy="2708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353" w:rsidRDefault="00E85353" w:rsidP="00C035A3">
      <w:bookmarkStart w:id="0" w:name="_GoBack"/>
      <w:bookmarkEnd w:id="0"/>
    </w:p>
    <w:p w:rsidR="00EC7F96" w:rsidRPr="00C035A3" w:rsidRDefault="00EC7F96" w:rsidP="00C035A3"/>
    <w:sectPr w:rsidR="00EC7F96" w:rsidRPr="00C035A3" w:rsidSect="00B239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923F1C"/>
    <w:multiLevelType w:val="hybridMultilevel"/>
    <w:tmpl w:val="A96AF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YwtTAzszAxsTCxMLRQ0lEKTi0uzszPAykwrAUAQDlsBywAAAA="/>
  </w:docVars>
  <w:rsids>
    <w:rsidRoot w:val="0056773C"/>
    <w:rsid w:val="0000159B"/>
    <w:rsid w:val="000363C0"/>
    <w:rsid w:val="000E30FE"/>
    <w:rsid w:val="00110C4C"/>
    <w:rsid w:val="002B15FF"/>
    <w:rsid w:val="002B1BD3"/>
    <w:rsid w:val="00333902"/>
    <w:rsid w:val="00341EF9"/>
    <w:rsid w:val="00356AD0"/>
    <w:rsid w:val="00366783"/>
    <w:rsid w:val="003B61E5"/>
    <w:rsid w:val="003C6AF8"/>
    <w:rsid w:val="003E4F8D"/>
    <w:rsid w:val="004152BC"/>
    <w:rsid w:val="0044179B"/>
    <w:rsid w:val="00476419"/>
    <w:rsid w:val="004936D7"/>
    <w:rsid w:val="004A1FEE"/>
    <w:rsid w:val="004A3FC8"/>
    <w:rsid w:val="00547C21"/>
    <w:rsid w:val="0056773C"/>
    <w:rsid w:val="0058798E"/>
    <w:rsid w:val="005A154C"/>
    <w:rsid w:val="006F723A"/>
    <w:rsid w:val="00747029"/>
    <w:rsid w:val="00786060"/>
    <w:rsid w:val="007B6A44"/>
    <w:rsid w:val="007F18A5"/>
    <w:rsid w:val="007F67D5"/>
    <w:rsid w:val="00835FC2"/>
    <w:rsid w:val="0089041F"/>
    <w:rsid w:val="009250D3"/>
    <w:rsid w:val="00930F40"/>
    <w:rsid w:val="0096614D"/>
    <w:rsid w:val="009E07CB"/>
    <w:rsid w:val="00A036DD"/>
    <w:rsid w:val="00A47CF7"/>
    <w:rsid w:val="00A6709E"/>
    <w:rsid w:val="00AC56BC"/>
    <w:rsid w:val="00AC5B1D"/>
    <w:rsid w:val="00AE1D28"/>
    <w:rsid w:val="00AF0912"/>
    <w:rsid w:val="00B01F26"/>
    <w:rsid w:val="00B04887"/>
    <w:rsid w:val="00B0675E"/>
    <w:rsid w:val="00B06D8B"/>
    <w:rsid w:val="00B1005D"/>
    <w:rsid w:val="00B239D2"/>
    <w:rsid w:val="00B545C4"/>
    <w:rsid w:val="00B63FA1"/>
    <w:rsid w:val="00BA7221"/>
    <w:rsid w:val="00BE154F"/>
    <w:rsid w:val="00C035A3"/>
    <w:rsid w:val="00C71EF4"/>
    <w:rsid w:val="00CA694A"/>
    <w:rsid w:val="00CF5F47"/>
    <w:rsid w:val="00D261E2"/>
    <w:rsid w:val="00D51D68"/>
    <w:rsid w:val="00D643E8"/>
    <w:rsid w:val="00E12FDF"/>
    <w:rsid w:val="00E15875"/>
    <w:rsid w:val="00E456A4"/>
    <w:rsid w:val="00E85353"/>
    <w:rsid w:val="00EC7F96"/>
    <w:rsid w:val="00EE523E"/>
    <w:rsid w:val="00F001D9"/>
    <w:rsid w:val="00F0150B"/>
    <w:rsid w:val="00F50B36"/>
    <w:rsid w:val="00F54552"/>
    <w:rsid w:val="00F774C1"/>
    <w:rsid w:val="00F8764E"/>
    <w:rsid w:val="00F928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9D2"/>
  </w:style>
  <w:style w:type="paragraph" w:styleId="Heading1">
    <w:name w:val="heading 1"/>
    <w:basedOn w:val="Normal"/>
    <w:next w:val="Normal"/>
    <w:link w:val="Heading1Char"/>
    <w:uiPriority w:val="9"/>
    <w:qFormat/>
    <w:rsid w:val="00A47C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CF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773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773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677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7C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47C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0150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4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8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95305F-E04E-4E5E-BA8F-2CF15D2AB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6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eewara</dc:creator>
  <cp:lastModifiedBy>Windows User</cp:lastModifiedBy>
  <cp:revision>43</cp:revision>
  <dcterms:created xsi:type="dcterms:W3CDTF">2017-10-21T11:24:00Z</dcterms:created>
  <dcterms:modified xsi:type="dcterms:W3CDTF">2018-10-12T10:10:00Z</dcterms:modified>
</cp:coreProperties>
</file>